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Максим Якун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15492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5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86009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07940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827420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7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4096731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6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4041289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32504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2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4000889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12604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2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22648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34472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40837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0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Максим Якунин</dc:creator>
  <dc:language>ru-RU</dc:language>
  <cp:keywords/>
  <dcterms:created xsi:type="dcterms:W3CDTF">2025-04-08T07:47:32Z</dcterms:created>
  <dcterms:modified xsi:type="dcterms:W3CDTF">2025-04-08T07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